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4715B68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D5B8A">
        <w:rPr>
          <w:rFonts w:ascii="Muli" w:eastAsia="Muli" w:hAnsi="Muli" w:cs="Muli"/>
          <w:sz w:val="24"/>
          <w:szCs w:val="24"/>
          <w:u w:val="single"/>
        </w:rPr>
        <w:t>Java Script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2708572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D5B8A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1219F32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D5B8A">
        <w:rPr>
          <w:rFonts w:ascii="Muli" w:eastAsia="Muli" w:hAnsi="Muli" w:cs="Muli"/>
          <w:sz w:val="24"/>
          <w:szCs w:val="24"/>
          <w:u w:val="single"/>
        </w:rPr>
        <w:t xml:space="preserve"> 1) It is used to make divisions of content in the web page.</w:t>
      </w:r>
    </w:p>
    <w:p w14:paraId="0890F682" w14:textId="3C4D9193" w:rsidR="002D5B8A" w:rsidRDefault="002D5B8A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2) It has both open and close tag.</w:t>
      </w:r>
    </w:p>
    <w:p w14:paraId="5F9CEB12" w14:textId="0355EAB6" w:rsidR="002D5B8A" w:rsidRDefault="002D5B8A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</w:t>
      </w: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3C52B82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D5B8A">
        <w:rPr>
          <w:rFonts w:ascii="Muli" w:eastAsia="Muli" w:hAnsi="Muli" w:cs="Muli"/>
          <w:sz w:val="24"/>
          <w:szCs w:val="24"/>
          <w:u w:val="single"/>
        </w:rPr>
        <w:t xml:space="preserve"> 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2D5B8A">
        <w:rPr>
          <w:rFonts w:ascii="Muli" w:eastAsia="Muli" w:hAnsi="Muli" w:cs="Muli"/>
          <w:sz w:val="24"/>
          <w:szCs w:val="24"/>
          <w:u w:val="single"/>
        </w:rPr>
        <w:t>Relative: The element is positioned relative to its normal position</w:t>
      </w:r>
    </w:p>
    <w:p w14:paraId="42E74052" w14:textId="4C708491" w:rsidR="002D5B8A" w:rsidRDefault="002D5B8A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Absolute: The element is position absolutely to its first position. </w:t>
      </w: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139A8FF0" w14:textId="77777777" w:rsidR="002D5B8A" w:rsidRDefault="002D5B8A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2B9094D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D5B8A">
        <w:rPr>
          <w:rFonts w:ascii="Muli" w:eastAsia="Muli" w:hAnsi="Muli" w:cs="Muli"/>
          <w:sz w:val="24"/>
          <w:szCs w:val="24"/>
          <w:u w:val="single"/>
        </w:rPr>
        <w:t>Opacity is used for the transparency level</w:t>
      </w: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216CF955" w:rsidR="00173A24" w:rsidRDefault="002D5B8A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 Java Script</w:t>
      </w: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CA5F324" w14:textId="77777777" w:rsidR="002D5B8A" w:rsidRDefault="002D5B8A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3D7A336E" w:rsidR="00173A24" w:rsidRDefault="002D5B8A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 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39E3E28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D5B8A">
        <w:rPr>
          <w:rFonts w:ascii="Muli" w:eastAsia="Muli" w:hAnsi="Muli" w:cs="Muli"/>
          <w:sz w:val="24"/>
          <w:szCs w:val="24"/>
          <w:u w:val="single"/>
        </w:rPr>
        <w:t xml:space="preserve"> You can download the app in the mobile and scan the code from the laptop.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139F659C" w:rsidR="00173A24" w:rsidRDefault="002D5B8A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 It helps in displaying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FFB5EA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D5B8A">
        <w:rPr>
          <w:rFonts w:ascii="Muli" w:eastAsia="Muli" w:hAnsi="Muli" w:cs="Muli"/>
          <w:sz w:val="24"/>
          <w:szCs w:val="24"/>
          <w:u w:val="single"/>
        </w:rPr>
        <w:t xml:space="preserve"> Whatever a function component returns is rendered as a React element. React elements lets you describe what you want to see on the screen. </w:t>
      </w: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696B9FC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D5B8A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spellStart"/>
      <w:r w:rsidR="002D5B8A">
        <w:rPr>
          <w:rFonts w:ascii="Muli" w:eastAsia="Muli" w:hAnsi="Muli" w:cs="Muli"/>
          <w:sz w:val="24"/>
          <w:szCs w:val="24"/>
          <w:u w:val="single"/>
        </w:rPr>
        <w:t>View</w:t>
      </w:r>
      <w:proofErr w:type="gramStart"/>
      <w:r w:rsidR="002D5B8A">
        <w:rPr>
          <w:rFonts w:ascii="Muli" w:eastAsia="Muli" w:hAnsi="Muli" w:cs="Muli"/>
          <w:sz w:val="24"/>
          <w:szCs w:val="24"/>
          <w:u w:val="single"/>
        </w:rPr>
        <w:t>,Button,Text</w:t>
      </w:r>
      <w:proofErr w:type="spellEnd"/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  <w:bookmarkStart w:id="0" w:name="_GoBack"/>
      <w:bookmarkEnd w:id="0"/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34CA2"/>
    <w:rsid w:val="00173A24"/>
    <w:rsid w:val="002D5B8A"/>
    <w:rsid w:val="008D6B62"/>
    <w:rsid w:val="009526BB"/>
    <w:rsid w:val="00E72F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5135E772-59A1-4F1C-B0BE-8E53AF711F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2</Pages>
  <Words>244</Words>
  <Characters>139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incessMaryam</dc:creator>
  <cp:keywords/>
  <dc:description/>
  <cp:lastModifiedBy>cfo</cp:lastModifiedBy>
  <cp:revision>1</cp:revision>
  <dcterms:created xsi:type="dcterms:W3CDTF">2021-05-09T19:27:00Z</dcterms:created>
  <dcterms:modified xsi:type="dcterms:W3CDTF">2021-05-15T19:42:00Z</dcterms:modified>
</cp:coreProperties>
</file>